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b62678e</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6ed9e271-3a42-4957-b2b5-1c28362e2644"/>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3Z</dcterms:created>
  <dcterms:modified xsi:type="dcterms:W3CDTF">2023-08-14T18: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